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2058D5" w14:textId="77777777" w:rsidR="00AC6422" w:rsidRDefault="00397B53" w:rsidP="008611F5">
      <w:pPr>
        <w:pStyle w:val="NoSpacing"/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b/>
          <w:sz w:val="40"/>
          <w:szCs w:val="40"/>
        </w:rPr>
        <w:t xml:space="preserve">MICHIGAN COUNCIL FOR HISTORY EDUCATION </w:t>
      </w:r>
    </w:p>
    <w:p w14:paraId="14FCA518" w14:textId="77777777" w:rsidR="00397B53" w:rsidRPr="00AC6422" w:rsidRDefault="00AC6422" w:rsidP="008611F5">
      <w:pPr>
        <w:pStyle w:val="NoSpacing"/>
        <w:jc w:val="center"/>
        <w:rPr>
          <w:b/>
          <w:sz w:val="32"/>
          <w:szCs w:val="32"/>
        </w:rPr>
      </w:pPr>
      <w:r w:rsidRPr="00AC6422">
        <w:rPr>
          <w:b/>
          <w:sz w:val="32"/>
          <w:szCs w:val="32"/>
        </w:rPr>
        <w:t xml:space="preserve">BOARD MEETING </w:t>
      </w:r>
      <w:r w:rsidR="00397B53" w:rsidRPr="00AC6422">
        <w:rPr>
          <w:b/>
          <w:sz w:val="32"/>
          <w:szCs w:val="32"/>
        </w:rPr>
        <w:t>AGENDA</w:t>
      </w:r>
    </w:p>
    <w:p w14:paraId="3B5648A9" w14:textId="77777777" w:rsidR="00397B53" w:rsidRDefault="00397B53" w:rsidP="008611F5">
      <w:pPr>
        <w:pStyle w:val="NoSpacing"/>
        <w:jc w:val="center"/>
        <w:rPr>
          <w:b/>
          <w:sz w:val="40"/>
          <w:szCs w:val="40"/>
        </w:rPr>
      </w:pPr>
    </w:p>
    <w:p w14:paraId="782E450C" w14:textId="66F25081" w:rsidR="00397B53" w:rsidRPr="00D0148C" w:rsidRDefault="006860EA" w:rsidP="00D0148C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Eberhard Center</w:t>
      </w:r>
      <w:r w:rsidR="00397B53">
        <w:rPr>
          <w:b/>
          <w:sz w:val="32"/>
          <w:szCs w:val="32"/>
        </w:rPr>
        <w:t xml:space="preserve"> </w:t>
      </w:r>
      <w:r w:rsidR="009A4206">
        <w:rPr>
          <w:b/>
          <w:sz w:val="32"/>
          <w:szCs w:val="32"/>
        </w:rPr>
        <w:t>–</w:t>
      </w:r>
      <w:r w:rsidR="00397B53">
        <w:rPr>
          <w:b/>
          <w:sz w:val="32"/>
          <w:szCs w:val="32"/>
        </w:rPr>
        <w:t xml:space="preserve"> </w:t>
      </w:r>
      <w:r>
        <w:rPr>
          <w:sz w:val="32"/>
          <w:szCs w:val="32"/>
        </w:rPr>
        <w:t>Foundations Room</w:t>
      </w:r>
    </w:p>
    <w:p w14:paraId="67A0B3D8" w14:textId="77777777" w:rsidR="006860EA" w:rsidRDefault="006860EA" w:rsidP="006860EA">
      <w:pPr>
        <w:pStyle w:val="NoSpacing"/>
        <w:jc w:val="center"/>
        <w:rPr>
          <w:szCs w:val="24"/>
        </w:rPr>
      </w:pPr>
      <w:r>
        <w:rPr>
          <w:szCs w:val="24"/>
        </w:rPr>
        <w:t>301 Fulton W</w:t>
      </w:r>
    </w:p>
    <w:p w14:paraId="2018B057" w14:textId="1B205C75" w:rsidR="006860EA" w:rsidRPr="006860EA" w:rsidRDefault="006860EA" w:rsidP="006860EA">
      <w:pPr>
        <w:pStyle w:val="NoSpacing"/>
        <w:jc w:val="center"/>
        <w:rPr>
          <w:szCs w:val="24"/>
        </w:rPr>
      </w:pPr>
      <w:r w:rsidRPr="006860EA">
        <w:rPr>
          <w:szCs w:val="24"/>
        </w:rPr>
        <w:t>Grand Rapids, MI 49504</w:t>
      </w:r>
    </w:p>
    <w:p w14:paraId="35AB2DA0" w14:textId="77777777" w:rsidR="005F3EC5" w:rsidRDefault="005F3EC5" w:rsidP="00D0148C">
      <w:pPr>
        <w:pStyle w:val="NoSpacing"/>
        <w:jc w:val="center"/>
        <w:rPr>
          <w:szCs w:val="24"/>
        </w:rPr>
      </w:pPr>
    </w:p>
    <w:p w14:paraId="0CCA24C4" w14:textId="77777777" w:rsidR="00397B53" w:rsidRDefault="00DE68BE" w:rsidP="008611F5">
      <w:pPr>
        <w:pStyle w:val="NoSpacing"/>
        <w:jc w:val="center"/>
        <w:rPr>
          <w:szCs w:val="24"/>
        </w:rPr>
      </w:pPr>
      <w:r>
        <w:rPr>
          <w:szCs w:val="24"/>
        </w:rPr>
        <w:t>Tammy</w:t>
      </w:r>
      <w:r w:rsidR="00397B53">
        <w:rPr>
          <w:szCs w:val="24"/>
        </w:rPr>
        <w:t xml:space="preserve">’s Cell – </w:t>
      </w:r>
      <w:r>
        <w:rPr>
          <w:szCs w:val="24"/>
        </w:rPr>
        <w:t>734-717-4999</w:t>
      </w:r>
    </w:p>
    <w:p w14:paraId="41F11A2B" w14:textId="77777777" w:rsidR="00397B53" w:rsidRDefault="00397B53" w:rsidP="008611F5">
      <w:pPr>
        <w:pStyle w:val="NoSpacing"/>
        <w:jc w:val="center"/>
        <w:rPr>
          <w:szCs w:val="24"/>
        </w:rPr>
      </w:pPr>
    </w:p>
    <w:p w14:paraId="5985A87B" w14:textId="5A16F3D7" w:rsidR="00397B53" w:rsidRDefault="006860EA" w:rsidP="006860EA">
      <w:pPr>
        <w:pStyle w:val="NoSpacing"/>
        <w:jc w:val="center"/>
        <w:rPr>
          <w:b/>
          <w:szCs w:val="24"/>
        </w:rPr>
      </w:pPr>
      <w:r>
        <w:rPr>
          <w:b/>
          <w:noProof/>
          <w:szCs w:val="24"/>
        </w:rPr>
        <w:t xml:space="preserve">12:30 - </w:t>
      </w:r>
      <w:r w:rsidRPr="006860EA">
        <w:rPr>
          <w:b/>
          <w:noProof/>
          <w:szCs w:val="24"/>
        </w:rPr>
        <w:t>2:00 p.m.</w:t>
      </w:r>
      <w:r w:rsidR="00CF3DB9">
        <w:rPr>
          <w:b/>
          <w:szCs w:val="24"/>
        </w:rPr>
        <w:t xml:space="preserve">, </w:t>
      </w:r>
      <w:r>
        <w:rPr>
          <w:b/>
          <w:szCs w:val="24"/>
        </w:rPr>
        <w:t>Oct. 12</w:t>
      </w:r>
      <w:r w:rsidR="00397B53">
        <w:rPr>
          <w:b/>
          <w:szCs w:val="24"/>
        </w:rPr>
        <w:t>, 2018</w:t>
      </w:r>
    </w:p>
    <w:p w14:paraId="1C61ABF2" w14:textId="6A0E29DE" w:rsidR="00C63442" w:rsidRDefault="00C63442" w:rsidP="006860EA">
      <w:pPr>
        <w:pStyle w:val="NoSpacing"/>
        <w:jc w:val="center"/>
        <w:rPr>
          <w:b/>
          <w:noProof/>
          <w:szCs w:val="24"/>
        </w:rPr>
      </w:pPr>
      <w:r>
        <w:rPr>
          <w:b/>
          <w:szCs w:val="24"/>
        </w:rPr>
        <w:t>Box lunches will be provided.</w:t>
      </w:r>
    </w:p>
    <w:p w14:paraId="68BC9B22" w14:textId="77777777" w:rsidR="00397B53" w:rsidRDefault="00397B53" w:rsidP="005F3EC5">
      <w:pPr>
        <w:pStyle w:val="NoSpacing"/>
      </w:pPr>
    </w:p>
    <w:p w14:paraId="26986635" w14:textId="77777777" w:rsidR="00397B53" w:rsidRDefault="00397B53" w:rsidP="008611F5">
      <w:pPr>
        <w:pStyle w:val="NoSpacing"/>
        <w:jc w:val="center"/>
      </w:pPr>
    </w:p>
    <w:p w14:paraId="3F95C696" w14:textId="77777777" w:rsidR="00397B53" w:rsidRDefault="00397B53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all to order</w:t>
      </w:r>
      <w:r>
        <w:rPr>
          <w:sz w:val="28"/>
          <w:szCs w:val="28"/>
        </w:rPr>
        <w:tab/>
        <w:t>-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Introductions</w:t>
      </w:r>
    </w:p>
    <w:p w14:paraId="05DBD724" w14:textId="77777777" w:rsidR="008611F5" w:rsidRPr="006860EA" w:rsidRDefault="008611F5" w:rsidP="006860EA">
      <w:pPr>
        <w:spacing w:after="0"/>
        <w:rPr>
          <w:sz w:val="28"/>
          <w:szCs w:val="28"/>
        </w:rPr>
      </w:pPr>
    </w:p>
    <w:p w14:paraId="5DD926F7" w14:textId="0ED0094B" w:rsidR="00397B53" w:rsidRDefault="00397B53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ecretary’s Repor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F3EC5">
        <w:rPr>
          <w:sz w:val="28"/>
          <w:szCs w:val="28"/>
        </w:rPr>
        <w:t>Dick Cooley</w:t>
      </w:r>
    </w:p>
    <w:p w14:paraId="6EB8B5FB" w14:textId="77777777" w:rsidR="008611F5" w:rsidRDefault="008611F5" w:rsidP="008611F5">
      <w:pPr>
        <w:pStyle w:val="ListParagraph"/>
        <w:spacing w:after="0" w:line="240" w:lineRule="auto"/>
        <w:rPr>
          <w:sz w:val="28"/>
          <w:szCs w:val="28"/>
        </w:rPr>
      </w:pPr>
    </w:p>
    <w:p w14:paraId="3F2A5FBC" w14:textId="5E01496D" w:rsidR="00397B53" w:rsidRDefault="00397B53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reasurer’s Repor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avid </w:t>
      </w:r>
      <w:proofErr w:type="spellStart"/>
      <w:r>
        <w:rPr>
          <w:sz w:val="28"/>
          <w:szCs w:val="28"/>
        </w:rPr>
        <w:t>Zwart</w:t>
      </w:r>
      <w:proofErr w:type="spellEnd"/>
      <w:r w:rsidR="00DE68BE">
        <w:rPr>
          <w:sz w:val="28"/>
          <w:szCs w:val="28"/>
        </w:rPr>
        <w:t xml:space="preserve"> </w:t>
      </w:r>
    </w:p>
    <w:p w14:paraId="57A78B62" w14:textId="77777777" w:rsidR="00836CBD" w:rsidRPr="00836CBD" w:rsidRDefault="00836CBD" w:rsidP="00836CBD">
      <w:pPr>
        <w:spacing w:after="0"/>
        <w:rPr>
          <w:sz w:val="28"/>
          <w:szCs w:val="28"/>
        </w:rPr>
      </w:pPr>
    </w:p>
    <w:p w14:paraId="519B1182" w14:textId="3FA3376E" w:rsidR="00836CBD" w:rsidRDefault="006860EA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Vote for President-Elect</w:t>
      </w:r>
      <w:r w:rsidR="00836CBD">
        <w:rPr>
          <w:sz w:val="28"/>
          <w:szCs w:val="28"/>
        </w:rPr>
        <w:tab/>
      </w:r>
      <w:r w:rsidR="00B51B0D">
        <w:rPr>
          <w:sz w:val="28"/>
          <w:szCs w:val="28"/>
        </w:rPr>
        <w:tab/>
      </w:r>
      <w:r w:rsidR="00B51B0D">
        <w:rPr>
          <w:sz w:val="28"/>
          <w:szCs w:val="28"/>
        </w:rPr>
        <w:tab/>
      </w:r>
      <w:r w:rsidR="00B51B0D"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0148C">
        <w:rPr>
          <w:sz w:val="28"/>
          <w:szCs w:val="28"/>
        </w:rPr>
        <w:t>Entire Board</w:t>
      </w:r>
    </w:p>
    <w:p w14:paraId="4E132714" w14:textId="77777777" w:rsidR="006860EA" w:rsidRPr="006860EA" w:rsidRDefault="006860EA" w:rsidP="006860EA">
      <w:pPr>
        <w:spacing w:after="0"/>
        <w:rPr>
          <w:sz w:val="28"/>
          <w:szCs w:val="28"/>
        </w:rPr>
      </w:pPr>
    </w:p>
    <w:p w14:paraId="7392494E" w14:textId="760D0AB9" w:rsidR="006860EA" w:rsidRDefault="006860EA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Update on Board Recruitmen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Tammy</w:t>
      </w:r>
    </w:p>
    <w:p w14:paraId="7E60A75D" w14:textId="15FF844F" w:rsidR="008611F5" w:rsidRPr="006860EA" w:rsidRDefault="00B51B0D" w:rsidP="006860EA">
      <w:pPr>
        <w:spacing w:after="0"/>
        <w:rPr>
          <w:sz w:val="28"/>
          <w:szCs w:val="28"/>
        </w:rPr>
      </w:pPr>
      <w:r w:rsidRPr="006860EA">
        <w:rPr>
          <w:sz w:val="28"/>
          <w:szCs w:val="28"/>
        </w:rPr>
        <w:tab/>
      </w:r>
      <w:r w:rsidRPr="006860EA">
        <w:rPr>
          <w:sz w:val="28"/>
          <w:szCs w:val="28"/>
        </w:rPr>
        <w:tab/>
      </w:r>
      <w:r w:rsidRPr="006860EA">
        <w:rPr>
          <w:sz w:val="28"/>
          <w:szCs w:val="28"/>
        </w:rPr>
        <w:tab/>
      </w:r>
      <w:r w:rsidRPr="006860EA">
        <w:rPr>
          <w:sz w:val="28"/>
          <w:szCs w:val="28"/>
        </w:rPr>
        <w:tab/>
      </w:r>
    </w:p>
    <w:p w14:paraId="5D019657" w14:textId="7765EDD3" w:rsidR="00397B53" w:rsidRDefault="00397B53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tatus of the S</w:t>
      </w:r>
      <w:r w:rsidR="00DE68BE">
        <w:rPr>
          <w:sz w:val="28"/>
          <w:szCs w:val="28"/>
        </w:rPr>
        <w:t>ST Standards</w:t>
      </w:r>
      <w:r w:rsidR="00C63442">
        <w:rPr>
          <w:sz w:val="28"/>
          <w:szCs w:val="28"/>
        </w:rPr>
        <w:tab/>
      </w:r>
      <w:r w:rsidR="00DE68BE">
        <w:rPr>
          <w:sz w:val="28"/>
          <w:szCs w:val="28"/>
        </w:rPr>
        <w:tab/>
      </w:r>
      <w:r w:rsidR="00DE68BE">
        <w:rPr>
          <w:sz w:val="28"/>
          <w:szCs w:val="28"/>
        </w:rPr>
        <w:tab/>
      </w:r>
      <w:r w:rsidR="00DE68BE">
        <w:rPr>
          <w:sz w:val="28"/>
          <w:szCs w:val="28"/>
        </w:rPr>
        <w:tab/>
        <w:t>Jim Cameron</w:t>
      </w:r>
    </w:p>
    <w:p w14:paraId="20F175AD" w14:textId="77777777" w:rsidR="00DE68BE" w:rsidRPr="00DE68BE" w:rsidRDefault="00DE68BE" w:rsidP="00DE68BE">
      <w:pPr>
        <w:spacing w:after="0"/>
        <w:rPr>
          <w:sz w:val="28"/>
          <w:szCs w:val="28"/>
        </w:rPr>
      </w:pPr>
    </w:p>
    <w:p w14:paraId="6A3C412A" w14:textId="60797D50" w:rsidR="00DE68BE" w:rsidRDefault="00DE68BE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USSYP</w:t>
      </w:r>
      <w:r w:rsidR="006860EA">
        <w:rPr>
          <w:sz w:val="28"/>
          <w:szCs w:val="28"/>
        </w:rPr>
        <w:t xml:space="preserve"> Update</w:t>
      </w:r>
      <w:r w:rsidR="00B51B0D">
        <w:rPr>
          <w:sz w:val="28"/>
          <w:szCs w:val="28"/>
        </w:rPr>
        <w:tab/>
      </w:r>
      <w:r w:rsidR="00B51B0D">
        <w:rPr>
          <w:sz w:val="28"/>
          <w:szCs w:val="28"/>
        </w:rPr>
        <w:tab/>
      </w:r>
      <w:r w:rsidR="00B51B0D">
        <w:rPr>
          <w:sz w:val="28"/>
          <w:szCs w:val="28"/>
        </w:rPr>
        <w:tab/>
      </w:r>
      <w:r w:rsidR="00B51B0D">
        <w:rPr>
          <w:sz w:val="28"/>
          <w:szCs w:val="28"/>
        </w:rPr>
        <w:tab/>
      </w:r>
      <w:r w:rsidR="00B51B0D">
        <w:rPr>
          <w:sz w:val="28"/>
          <w:szCs w:val="28"/>
        </w:rPr>
        <w:tab/>
      </w:r>
      <w:r w:rsidR="006860EA">
        <w:rPr>
          <w:sz w:val="28"/>
          <w:szCs w:val="28"/>
        </w:rPr>
        <w:tab/>
        <w:t>Sean O’Neill</w:t>
      </w:r>
    </w:p>
    <w:p w14:paraId="387CE066" w14:textId="77777777" w:rsidR="00D0148C" w:rsidRPr="00D0148C" w:rsidRDefault="00D0148C" w:rsidP="00D0148C">
      <w:pPr>
        <w:spacing w:after="0"/>
        <w:rPr>
          <w:sz w:val="28"/>
          <w:szCs w:val="28"/>
        </w:rPr>
      </w:pPr>
    </w:p>
    <w:p w14:paraId="29B97449" w14:textId="6C36BBC8" w:rsidR="00D0148C" w:rsidRDefault="00D0148C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6860EA">
        <w:rPr>
          <w:sz w:val="28"/>
          <w:szCs w:val="28"/>
        </w:rPr>
        <w:t>Constitution Updates</w:t>
      </w:r>
      <w:r w:rsidR="006860EA">
        <w:rPr>
          <w:sz w:val="28"/>
          <w:szCs w:val="28"/>
        </w:rPr>
        <w:tab/>
      </w:r>
      <w:r w:rsidR="006860EA">
        <w:rPr>
          <w:sz w:val="28"/>
          <w:szCs w:val="28"/>
        </w:rPr>
        <w:tab/>
      </w:r>
      <w:r w:rsidR="006860EA">
        <w:rPr>
          <w:sz w:val="28"/>
          <w:szCs w:val="28"/>
        </w:rPr>
        <w:tab/>
      </w:r>
      <w:r w:rsidR="006860EA">
        <w:rPr>
          <w:sz w:val="28"/>
          <w:szCs w:val="28"/>
        </w:rPr>
        <w:tab/>
      </w:r>
      <w:r w:rsidR="006860EA">
        <w:rPr>
          <w:sz w:val="28"/>
          <w:szCs w:val="28"/>
        </w:rPr>
        <w:tab/>
      </w:r>
      <w:r>
        <w:rPr>
          <w:sz w:val="28"/>
          <w:szCs w:val="28"/>
        </w:rPr>
        <w:t>Entire Board</w:t>
      </w:r>
    </w:p>
    <w:p w14:paraId="39AE0DC7" w14:textId="77777777" w:rsidR="006860EA" w:rsidRPr="006860EA" w:rsidRDefault="006860EA" w:rsidP="006860EA">
      <w:pPr>
        <w:spacing w:after="0"/>
        <w:rPr>
          <w:sz w:val="28"/>
          <w:szCs w:val="28"/>
        </w:rPr>
      </w:pPr>
    </w:p>
    <w:p w14:paraId="0ACEC6D2" w14:textId="689EB3AC" w:rsidR="006860EA" w:rsidRDefault="006860EA" w:rsidP="008611F5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Discussion of MCHE Conferenc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Entire Board</w:t>
      </w:r>
    </w:p>
    <w:p w14:paraId="4AAED615" w14:textId="77777777" w:rsidR="00DE68BE" w:rsidRPr="00DE68BE" w:rsidRDefault="00DE68BE" w:rsidP="00DE68BE">
      <w:pPr>
        <w:spacing w:after="0"/>
        <w:rPr>
          <w:sz w:val="28"/>
          <w:szCs w:val="28"/>
        </w:rPr>
      </w:pPr>
    </w:p>
    <w:p w14:paraId="3057BAFF" w14:textId="77777777" w:rsidR="009A4206" w:rsidRPr="009A4206" w:rsidRDefault="009A4206" w:rsidP="009A4206">
      <w:pPr>
        <w:pStyle w:val="ListParagraph"/>
        <w:rPr>
          <w:sz w:val="28"/>
          <w:szCs w:val="28"/>
        </w:rPr>
      </w:pPr>
    </w:p>
    <w:p w14:paraId="30AD9A89" w14:textId="77777777" w:rsidR="008611F5" w:rsidRPr="00D0148C" w:rsidRDefault="008611F5" w:rsidP="00D0148C">
      <w:pPr>
        <w:spacing w:after="0"/>
        <w:rPr>
          <w:sz w:val="28"/>
          <w:szCs w:val="28"/>
        </w:rPr>
      </w:pPr>
    </w:p>
    <w:p w14:paraId="0F0E41B4" w14:textId="77777777" w:rsidR="00397B53" w:rsidRPr="008611F5" w:rsidRDefault="00397B53" w:rsidP="008611F5">
      <w:pPr>
        <w:spacing w:after="0"/>
        <w:ind w:left="5040"/>
        <w:contextualSpacing/>
        <w:rPr>
          <w:sz w:val="28"/>
          <w:szCs w:val="28"/>
          <w:highlight w:val="yellow"/>
        </w:rPr>
      </w:pPr>
    </w:p>
    <w:p w14:paraId="0EAAE6D3" w14:textId="11A6D830" w:rsidR="006860EA" w:rsidRDefault="006860EA" w:rsidP="006860EA">
      <w:pPr>
        <w:spacing w:after="0"/>
        <w:ind w:left="5040"/>
        <w:contextualSpacing/>
        <w:rPr>
          <w:sz w:val="28"/>
          <w:szCs w:val="28"/>
        </w:rPr>
      </w:pPr>
      <w:r>
        <w:rPr>
          <w:sz w:val="28"/>
          <w:szCs w:val="28"/>
        </w:rPr>
        <w:t>Future Meetings</w:t>
      </w:r>
      <w:r w:rsidR="00397B53" w:rsidRPr="00B4220E">
        <w:rPr>
          <w:sz w:val="28"/>
          <w:szCs w:val="28"/>
        </w:rPr>
        <w:t xml:space="preserve">: </w:t>
      </w:r>
      <w:r>
        <w:rPr>
          <w:sz w:val="28"/>
          <w:szCs w:val="28"/>
        </w:rPr>
        <w:t>March 2, 2019</w:t>
      </w:r>
    </w:p>
    <w:p w14:paraId="56A4F70F" w14:textId="06518D7C" w:rsidR="006860EA" w:rsidRPr="006860EA" w:rsidRDefault="006860EA" w:rsidP="006860EA">
      <w:pPr>
        <w:spacing w:after="0"/>
        <w:ind w:left="5040"/>
        <w:contextualSpacing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t xml:space="preserve">         </w:t>
      </w:r>
      <w:r w:rsidRPr="006860EA">
        <w:rPr>
          <w:sz w:val="28"/>
          <w:szCs w:val="28"/>
        </w:rPr>
        <w:t>June 1, 2019</w:t>
      </w:r>
    </w:p>
    <w:sectPr w:rsidR="006860EA" w:rsidRPr="00686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32139A" w14:textId="77777777" w:rsidR="00017D69" w:rsidRDefault="00017D69" w:rsidP="00F17101">
      <w:pPr>
        <w:spacing w:after="0"/>
      </w:pPr>
      <w:r>
        <w:separator/>
      </w:r>
    </w:p>
  </w:endnote>
  <w:endnote w:type="continuationSeparator" w:id="0">
    <w:p w14:paraId="7CBD46A6" w14:textId="77777777" w:rsidR="00017D69" w:rsidRDefault="00017D69" w:rsidP="00F171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06C881" w14:textId="77777777" w:rsidR="00017D69" w:rsidRDefault="00017D69" w:rsidP="00F17101">
      <w:pPr>
        <w:spacing w:after="0"/>
      </w:pPr>
      <w:r>
        <w:separator/>
      </w:r>
    </w:p>
  </w:footnote>
  <w:footnote w:type="continuationSeparator" w:id="0">
    <w:p w14:paraId="120384ED" w14:textId="77777777" w:rsidR="00017D69" w:rsidRDefault="00017D69" w:rsidP="00F1710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80814"/>
    <w:multiLevelType w:val="hybridMultilevel"/>
    <w:tmpl w:val="28129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315045"/>
    <w:multiLevelType w:val="hybridMultilevel"/>
    <w:tmpl w:val="F09C12BC"/>
    <w:lvl w:ilvl="0" w:tplc="072EDE26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6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NDeyMDUwNTADspV0lIJTi4sz8/NACkxrAY0KPJYsAAAA"/>
  </w:docVars>
  <w:rsids>
    <w:rsidRoot w:val="00397B53"/>
    <w:rsid w:val="000145BC"/>
    <w:rsid w:val="00017D69"/>
    <w:rsid w:val="0005321B"/>
    <w:rsid w:val="00056904"/>
    <w:rsid w:val="000A42BC"/>
    <w:rsid w:val="000F233B"/>
    <w:rsid w:val="002B43BC"/>
    <w:rsid w:val="003553E6"/>
    <w:rsid w:val="00397B53"/>
    <w:rsid w:val="005F3EC5"/>
    <w:rsid w:val="006860EA"/>
    <w:rsid w:val="00836CBD"/>
    <w:rsid w:val="008437B8"/>
    <w:rsid w:val="008611F5"/>
    <w:rsid w:val="00994B75"/>
    <w:rsid w:val="009A4206"/>
    <w:rsid w:val="00AC6422"/>
    <w:rsid w:val="00B4220E"/>
    <w:rsid w:val="00B51B0D"/>
    <w:rsid w:val="00C63442"/>
    <w:rsid w:val="00C93103"/>
    <w:rsid w:val="00CF3DB9"/>
    <w:rsid w:val="00D0148C"/>
    <w:rsid w:val="00D26C89"/>
    <w:rsid w:val="00DE68BE"/>
    <w:rsid w:val="00F11DD8"/>
    <w:rsid w:val="00F17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7E66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97B53"/>
    <w:pPr>
      <w:spacing w:line="240" w:lineRule="auto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97B53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397B53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148C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17101"/>
    <w:pPr>
      <w:spacing w:after="0"/>
    </w:pPr>
    <w:rPr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17101"/>
    <w:rPr>
      <w:rFonts w:ascii="Times New Roman" w:eastAsia="Calibri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F1710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1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525</Characters>
  <Application>Microsoft Macintosh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Andrews</dc:creator>
  <cp:keywords/>
  <dc:description/>
  <cp:lastModifiedBy>B D</cp:lastModifiedBy>
  <cp:revision>2</cp:revision>
  <dcterms:created xsi:type="dcterms:W3CDTF">2018-10-05T19:43:00Z</dcterms:created>
  <dcterms:modified xsi:type="dcterms:W3CDTF">2018-10-05T19:43:00Z</dcterms:modified>
</cp:coreProperties>
</file>